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283AD" w14:textId="7223C3E0" w:rsidR="00106673" w:rsidRDefault="00106673">
      <w:pPr>
        <w:rPr>
          <w:b/>
          <w:bCs/>
        </w:rPr>
      </w:pPr>
      <w:r w:rsidRPr="00106673">
        <w:rPr>
          <w:b/>
          <w:bCs/>
        </w:rPr>
        <w:t>For Review May 5</w:t>
      </w:r>
    </w:p>
    <w:p w14:paraId="6072A6FC" w14:textId="7AFEFB96" w:rsidR="00106673" w:rsidRDefault="00106673">
      <w:pPr>
        <w:rPr>
          <w:b/>
          <w:bCs/>
        </w:rPr>
      </w:pPr>
      <w:proofErr w:type="spellStart"/>
      <w:r>
        <w:rPr>
          <w:b/>
          <w:bCs/>
        </w:rPr>
        <w:t>AdaBoostClassification.mlx</w:t>
      </w:r>
      <w:proofErr w:type="spellEnd"/>
    </w:p>
    <w:p w14:paraId="2306A367" w14:textId="7C1A22EA" w:rsidR="00106673" w:rsidRDefault="00106673" w:rsidP="00106673">
      <w:pPr>
        <w:pStyle w:val="ListParagraph"/>
        <w:numPr>
          <w:ilvl w:val="0"/>
          <w:numId w:val="1"/>
        </w:numPr>
      </w:pPr>
      <w:r>
        <w:t xml:space="preserve">I think this script is great, nice use of built-in data </w:t>
      </w:r>
      <w:proofErr w:type="gramStart"/>
      <w:r>
        <w:t>sets</w:t>
      </w:r>
      <w:proofErr w:type="gramEnd"/>
    </w:p>
    <w:p w14:paraId="11BA7720" w14:textId="298A23C8" w:rsidR="00106673" w:rsidRDefault="00106673" w:rsidP="00106673">
      <w:pPr>
        <w:pStyle w:val="ListParagraph"/>
        <w:numPr>
          <w:ilvl w:val="0"/>
          <w:numId w:val="1"/>
        </w:numPr>
      </w:pPr>
      <w:r>
        <w:t>Maybe you can break down different sections and add a table of contents, but since the script is short, it is not so crucial.</w:t>
      </w:r>
    </w:p>
    <w:p w14:paraId="338B7737" w14:textId="139A0B5D" w:rsidR="00106673" w:rsidRDefault="00106673" w:rsidP="00106673">
      <w:pPr>
        <w:rPr>
          <w:b/>
          <w:bCs/>
        </w:rPr>
      </w:pPr>
      <w:proofErr w:type="spellStart"/>
      <w:r w:rsidRPr="00106673">
        <w:rPr>
          <w:b/>
          <w:bCs/>
        </w:rPr>
        <w:t>CascadeClassifier_draft</w:t>
      </w:r>
      <w:proofErr w:type="spellEnd"/>
    </w:p>
    <w:p w14:paraId="17B2AD5A" w14:textId="0DD2AA30" w:rsidR="00106673" w:rsidRPr="00106673" w:rsidRDefault="00106673" w:rsidP="00106673">
      <w:pPr>
        <w:pStyle w:val="ListParagraph"/>
        <w:numPr>
          <w:ilvl w:val="0"/>
          <w:numId w:val="2"/>
        </w:numPr>
        <w:rPr>
          <w:b/>
          <w:bCs/>
        </w:rPr>
      </w:pPr>
      <w:r>
        <w:t>Nice overview of computer vision and awesome that you mentioned you modified an existing doc example.</w:t>
      </w:r>
    </w:p>
    <w:p w14:paraId="65D79D3F" w14:textId="16487E38" w:rsidR="00106673" w:rsidRPr="00650D22" w:rsidRDefault="00650D22" w:rsidP="00106673">
      <w:pPr>
        <w:pStyle w:val="ListParagraph"/>
        <w:numPr>
          <w:ilvl w:val="0"/>
          <w:numId w:val="2"/>
        </w:numPr>
        <w:rPr>
          <w:b/>
          <w:bCs/>
        </w:rPr>
      </w:pPr>
      <w:r>
        <w:t xml:space="preserve">You can also link this training: </w:t>
      </w:r>
      <w:hyperlink r:id="rId5" w:history="1">
        <w:r w:rsidRPr="001C3EF0">
          <w:rPr>
            <w:rStyle w:val="Hyperlink"/>
          </w:rPr>
          <w:t>https://matlabacademy.mathworks.com/details/computer-vision-onramp/orcv</w:t>
        </w:r>
      </w:hyperlink>
    </w:p>
    <w:p w14:paraId="7E06768D" w14:textId="5D407ECB" w:rsidR="00650D22" w:rsidRDefault="00FA361D" w:rsidP="00650D22">
      <w:pPr>
        <w:rPr>
          <w:b/>
          <w:bCs/>
        </w:rPr>
      </w:pPr>
      <w:proofErr w:type="spellStart"/>
      <w:r>
        <w:rPr>
          <w:b/>
          <w:bCs/>
        </w:rPr>
        <w:t>ComputerVisionIntro</w:t>
      </w:r>
      <w:proofErr w:type="spellEnd"/>
    </w:p>
    <w:p w14:paraId="0E4D29C9" w14:textId="6642BB1F" w:rsidR="00FA361D" w:rsidRPr="00FA361D" w:rsidRDefault="00FA361D" w:rsidP="00FA361D">
      <w:pPr>
        <w:pStyle w:val="ListParagraph"/>
        <w:numPr>
          <w:ilvl w:val="0"/>
          <w:numId w:val="3"/>
        </w:numPr>
        <w:rPr>
          <w:b/>
          <w:bCs/>
        </w:rPr>
      </w:pPr>
      <w:r>
        <w:t xml:space="preserve">Nice overview. </w:t>
      </w:r>
    </w:p>
    <w:p w14:paraId="10624D1B" w14:textId="0A66D672" w:rsidR="00FA361D" w:rsidRPr="00FA361D" w:rsidRDefault="00FA361D" w:rsidP="00FA361D">
      <w:pPr>
        <w:pStyle w:val="ListParagraph"/>
        <w:numPr>
          <w:ilvl w:val="0"/>
          <w:numId w:val="2"/>
        </w:numPr>
        <w:rPr>
          <w:b/>
          <w:bCs/>
        </w:rPr>
      </w:pPr>
      <w:r>
        <w:t xml:space="preserve">If you want to show images in the same figure, you can also use “montage”. You can also link this doc: </w:t>
      </w:r>
      <w:hyperlink r:id="rId6" w:history="1">
        <w:r w:rsidRPr="001C3EF0">
          <w:rPr>
            <w:rStyle w:val="Hyperlink"/>
          </w:rPr>
          <w:t>https://www.mathworks.com/help/images/display-multiple-images.html</w:t>
        </w:r>
      </w:hyperlink>
      <w:r>
        <w:t xml:space="preserve"> </w:t>
      </w:r>
    </w:p>
    <w:p w14:paraId="19658241" w14:textId="5F2BC47A" w:rsidR="00FA361D" w:rsidRPr="00650D22" w:rsidRDefault="00FA361D" w:rsidP="00FA361D">
      <w:pPr>
        <w:pStyle w:val="ListParagraph"/>
        <w:numPr>
          <w:ilvl w:val="0"/>
          <w:numId w:val="2"/>
        </w:numPr>
        <w:rPr>
          <w:b/>
          <w:bCs/>
        </w:rPr>
      </w:pPr>
      <w:r>
        <w:t xml:space="preserve">You can also link this training: </w:t>
      </w:r>
      <w:hyperlink r:id="rId7" w:history="1">
        <w:r w:rsidRPr="001C3EF0">
          <w:rPr>
            <w:rStyle w:val="Hyperlink"/>
          </w:rPr>
          <w:t>https://matlabacademy.mathworks.com/details/computer-vision-onramp/orcv</w:t>
        </w:r>
      </w:hyperlink>
    </w:p>
    <w:p w14:paraId="616FCF03" w14:textId="5AE7B91D" w:rsidR="00FA361D" w:rsidRPr="00A020F5" w:rsidRDefault="00A020F5" w:rsidP="00FA361D">
      <w:pPr>
        <w:pStyle w:val="ListParagraph"/>
        <w:numPr>
          <w:ilvl w:val="0"/>
          <w:numId w:val="3"/>
        </w:numPr>
        <w:rPr>
          <w:b/>
          <w:bCs/>
        </w:rPr>
      </w:pPr>
      <w:r>
        <w:t>When you are publishing it, if you don’t want your image to appear, you can clear all the output before publishing or point an object to the camera rather than your face.</w:t>
      </w:r>
    </w:p>
    <w:p w14:paraId="7AD82230" w14:textId="63A7E29B" w:rsidR="00A020F5" w:rsidRDefault="00154A3A" w:rsidP="00A020F5">
      <w:pPr>
        <w:rPr>
          <w:b/>
          <w:bCs/>
        </w:rPr>
      </w:pPr>
      <w:r>
        <w:rPr>
          <w:b/>
          <w:bCs/>
        </w:rPr>
        <w:t>Decision Tree</w:t>
      </w:r>
    </w:p>
    <w:p w14:paraId="5E69CE3F" w14:textId="77777777" w:rsidR="006636AC" w:rsidRPr="00420195" w:rsidRDefault="006636AC" w:rsidP="006636AC">
      <w:pPr>
        <w:pStyle w:val="ListParagraph"/>
        <w:numPr>
          <w:ilvl w:val="0"/>
          <w:numId w:val="3"/>
        </w:numPr>
      </w:pPr>
      <w:r w:rsidRPr="00420195">
        <w:t>Nice that you mentioned classification learner app, it may be worth mentioning that earlier.</w:t>
      </w:r>
    </w:p>
    <w:p w14:paraId="242BB2CF" w14:textId="7B583B0F" w:rsidR="00154A3A" w:rsidRPr="00420195" w:rsidRDefault="006636AC" w:rsidP="006636AC">
      <w:pPr>
        <w:pStyle w:val="ListParagraph"/>
        <w:numPr>
          <w:ilvl w:val="0"/>
          <w:numId w:val="3"/>
        </w:numPr>
      </w:pPr>
      <w:r w:rsidRPr="00420195">
        <w:t xml:space="preserve">Maybe instead of calling it “predict method”, you can say “programmatic approach using “predict” function and hyperlink </w:t>
      </w:r>
      <w:proofErr w:type="gramStart"/>
      <w:r w:rsidRPr="00420195">
        <w:t>doc</w:t>
      </w:r>
      <w:proofErr w:type="gramEnd"/>
    </w:p>
    <w:p w14:paraId="32F35905" w14:textId="51E743A4" w:rsidR="00420195" w:rsidRDefault="0073349B" w:rsidP="0073349B">
      <w:pPr>
        <w:rPr>
          <w:b/>
          <w:bCs/>
        </w:rPr>
      </w:pPr>
      <w:r>
        <w:rPr>
          <w:b/>
          <w:bCs/>
        </w:rPr>
        <w:t>Gaussian Mixture Models</w:t>
      </w:r>
    </w:p>
    <w:p w14:paraId="112CC92C" w14:textId="6E09070F" w:rsidR="0073349B" w:rsidRDefault="0073349B" w:rsidP="0073349B">
      <w:pPr>
        <w:pStyle w:val="ListParagraph"/>
        <w:numPr>
          <w:ilvl w:val="0"/>
          <w:numId w:val="5"/>
        </w:numPr>
      </w:pPr>
      <w:r w:rsidRPr="0073349B">
        <w:t>Good documentation links</w:t>
      </w:r>
    </w:p>
    <w:p w14:paraId="6F88122E" w14:textId="05BAF96D" w:rsidR="00455C35" w:rsidRDefault="00455C35" w:rsidP="0073349B">
      <w:pPr>
        <w:pStyle w:val="ListParagraph"/>
        <w:numPr>
          <w:ilvl w:val="0"/>
          <w:numId w:val="5"/>
        </w:numPr>
      </w:pPr>
      <w:r>
        <w:t xml:space="preserve">Is this script complete? Other than doc links, I didn’t see any other </w:t>
      </w:r>
      <w:proofErr w:type="gramStart"/>
      <w:r>
        <w:t>script</w:t>
      </w:r>
      <w:proofErr w:type="gramEnd"/>
    </w:p>
    <w:p w14:paraId="16F0156B" w14:textId="5F98CD2B" w:rsidR="00455C35" w:rsidRDefault="00027755" w:rsidP="00455C35">
      <w:pPr>
        <w:rPr>
          <w:b/>
          <w:bCs/>
        </w:rPr>
      </w:pPr>
      <w:r w:rsidRPr="00027755">
        <w:rPr>
          <w:b/>
          <w:bCs/>
        </w:rPr>
        <w:t>Gaussian Process Regression</w:t>
      </w:r>
    </w:p>
    <w:p w14:paraId="1FCE31F4" w14:textId="70DA5095" w:rsidR="00027755" w:rsidRDefault="007F261C" w:rsidP="007F261C">
      <w:pPr>
        <w:pStyle w:val="ListParagraph"/>
        <w:numPr>
          <w:ilvl w:val="0"/>
          <w:numId w:val="6"/>
        </w:numPr>
      </w:pPr>
      <w:r w:rsidRPr="006A49A4">
        <w:t xml:space="preserve">Nice use of </w:t>
      </w:r>
      <w:proofErr w:type="spellStart"/>
      <w:r w:rsidRPr="006A49A4">
        <w:t>errorbar</w:t>
      </w:r>
      <w:proofErr w:type="spellEnd"/>
      <w:r w:rsidRPr="006A49A4">
        <w:t xml:space="preserve">, if you like, you can add doc link or a short comment about what </w:t>
      </w:r>
      <w:proofErr w:type="spellStart"/>
      <w:r w:rsidR="006A49A4" w:rsidRPr="006A49A4">
        <w:t>fitrgp</w:t>
      </w:r>
      <w:proofErr w:type="spellEnd"/>
      <w:r w:rsidR="006A49A4" w:rsidRPr="006A49A4">
        <w:t xml:space="preserve"> does, but not a big </w:t>
      </w:r>
      <w:proofErr w:type="gramStart"/>
      <w:r w:rsidR="006A49A4" w:rsidRPr="006A49A4">
        <w:t>deal</w:t>
      </w:r>
      <w:proofErr w:type="gramEnd"/>
    </w:p>
    <w:p w14:paraId="29F4AFD6" w14:textId="1F3B4C76" w:rsidR="006A49A4" w:rsidRDefault="00F42167" w:rsidP="006A49A4">
      <w:pPr>
        <w:rPr>
          <w:b/>
          <w:bCs/>
        </w:rPr>
      </w:pPr>
      <w:r w:rsidRPr="00F42167">
        <w:rPr>
          <w:b/>
          <w:bCs/>
        </w:rPr>
        <w:t>K-means Clustering</w:t>
      </w:r>
    </w:p>
    <w:p w14:paraId="405C2331" w14:textId="77777777" w:rsidR="00D210F4" w:rsidRDefault="00D210F4" w:rsidP="00D210F4">
      <w:pPr>
        <w:pStyle w:val="ListParagraph"/>
        <w:numPr>
          <w:ilvl w:val="0"/>
          <w:numId w:val="6"/>
        </w:numPr>
      </w:pPr>
      <w:r w:rsidRPr="0073349B">
        <w:t>Good documentation links</w:t>
      </w:r>
    </w:p>
    <w:p w14:paraId="29BEDF0D" w14:textId="77777777" w:rsidR="00D210F4" w:rsidRDefault="00D210F4" w:rsidP="00D210F4">
      <w:pPr>
        <w:pStyle w:val="ListParagraph"/>
        <w:numPr>
          <w:ilvl w:val="0"/>
          <w:numId w:val="6"/>
        </w:numPr>
      </w:pPr>
      <w:r>
        <w:t xml:space="preserve">Is this script complete? Other than doc links, I didn’t see any other </w:t>
      </w:r>
      <w:proofErr w:type="gramStart"/>
      <w:r>
        <w:t>script</w:t>
      </w:r>
      <w:proofErr w:type="gramEnd"/>
    </w:p>
    <w:p w14:paraId="79FDF4C1" w14:textId="29E13DB0" w:rsidR="00F42167" w:rsidRDefault="001539FC" w:rsidP="00D210F4">
      <w:pPr>
        <w:rPr>
          <w:b/>
          <w:bCs/>
        </w:rPr>
      </w:pPr>
      <w:r>
        <w:rPr>
          <w:b/>
          <w:bCs/>
        </w:rPr>
        <w:t>Logistic Regression</w:t>
      </w:r>
    </w:p>
    <w:p w14:paraId="236AD5FA" w14:textId="2C28E7D4" w:rsidR="00427EE6" w:rsidRPr="00131BAD" w:rsidRDefault="00427EE6" w:rsidP="00427EE6">
      <w:pPr>
        <w:pStyle w:val="ListParagraph"/>
        <w:numPr>
          <w:ilvl w:val="0"/>
          <w:numId w:val="7"/>
        </w:numPr>
      </w:pPr>
      <w:r w:rsidRPr="00131BAD">
        <w:t>There was a commented line in of code</w:t>
      </w:r>
      <w:r w:rsidR="00131BAD" w:rsidRPr="00131BAD">
        <w:t xml:space="preserve">, what is that? If it is not needed, you can delete it to avoid </w:t>
      </w:r>
      <w:proofErr w:type="gramStart"/>
      <w:r w:rsidR="00131BAD" w:rsidRPr="00131BAD">
        <w:t>confusion</w:t>
      </w:r>
      <w:proofErr w:type="gramEnd"/>
    </w:p>
    <w:p w14:paraId="5020B802" w14:textId="4EEE5498" w:rsidR="00131BAD" w:rsidRDefault="00131BAD" w:rsidP="00427EE6">
      <w:pPr>
        <w:pStyle w:val="ListParagraph"/>
        <w:numPr>
          <w:ilvl w:val="0"/>
          <w:numId w:val="7"/>
        </w:numPr>
      </w:pPr>
      <w:r w:rsidRPr="00131BAD">
        <w:t xml:space="preserve">Labels for the 2. </w:t>
      </w:r>
      <w:proofErr w:type="gramStart"/>
      <w:r w:rsidRPr="00131BAD">
        <w:t>Figure</w:t>
      </w:r>
      <w:proofErr w:type="gramEnd"/>
      <w:r w:rsidRPr="00131BAD">
        <w:t xml:space="preserve"> are missing</w:t>
      </w:r>
    </w:p>
    <w:p w14:paraId="5C99E4A2" w14:textId="0A0061C4" w:rsidR="00131BAD" w:rsidRDefault="00E05BCA" w:rsidP="00131BAD">
      <w:pPr>
        <w:rPr>
          <w:b/>
          <w:bCs/>
        </w:rPr>
      </w:pPr>
      <w:r w:rsidRPr="00E05BCA">
        <w:rPr>
          <w:b/>
          <w:bCs/>
        </w:rPr>
        <w:lastRenderedPageBreak/>
        <w:t>Na</w:t>
      </w:r>
      <w:r>
        <w:rPr>
          <w:b/>
          <w:bCs/>
        </w:rPr>
        <w:t>i</w:t>
      </w:r>
      <w:r w:rsidRPr="00E05BCA">
        <w:rPr>
          <w:b/>
          <w:bCs/>
        </w:rPr>
        <w:t>ve Bayes</w:t>
      </w:r>
    </w:p>
    <w:p w14:paraId="384CA029" w14:textId="05A84059" w:rsidR="00E05BCA" w:rsidRDefault="000C7EF3" w:rsidP="000C7EF3">
      <w:pPr>
        <w:pStyle w:val="ListParagraph"/>
        <w:numPr>
          <w:ilvl w:val="0"/>
          <w:numId w:val="8"/>
        </w:numPr>
      </w:pPr>
      <w:r w:rsidRPr="002A27C9">
        <w:t xml:space="preserve">You </w:t>
      </w:r>
      <w:proofErr w:type="gramStart"/>
      <w:r w:rsidRPr="002A27C9">
        <w:t>can</w:t>
      </w:r>
      <w:proofErr w:type="gramEnd"/>
      <w:r w:rsidRPr="002A27C9">
        <w:t xml:space="preserve"> use multiplication sign </w:t>
      </w:r>
      <w:r w:rsidR="002A27C9" w:rsidRPr="002A27C9">
        <w:t xml:space="preserve">instead of * </w:t>
      </w:r>
      <w:r w:rsidRPr="002A27C9">
        <w:t xml:space="preserve">in the formula if you meant multiplication  </w:t>
      </w:r>
    </w:p>
    <w:p w14:paraId="37D02D34" w14:textId="05FE2EEE" w:rsidR="002A27C9" w:rsidRDefault="007D3549" w:rsidP="000C7EF3">
      <w:pPr>
        <w:pStyle w:val="ListParagraph"/>
        <w:numPr>
          <w:ilvl w:val="0"/>
          <w:numId w:val="8"/>
        </w:numPr>
      </w:pPr>
      <w:r>
        <w:t xml:space="preserve">One </w:t>
      </w:r>
      <w:proofErr w:type="spellStart"/>
      <w:r>
        <w:t>i</w:t>
      </w:r>
      <w:proofErr w:type="spellEnd"/>
      <w:r>
        <w:t xml:space="preserve"> in Naïve has 2 </w:t>
      </w:r>
      <w:proofErr w:type="gramStart"/>
      <w:r>
        <w:t>dots</w:t>
      </w:r>
      <w:proofErr w:type="gramEnd"/>
    </w:p>
    <w:p w14:paraId="592123F6" w14:textId="580F516B" w:rsidR="007D3549" w:rsidRDefault="00B04EA0" w:rsidP="000C7EF3">
      <w:pPr>
        <w:pStyle w:val="ListParagraph"/>
        <w:numPr>
          <w:ilvl w:val="0"/>
          <w:numId w:val="8"/>
        </w:numPr>
      </w:pPr>
      <w:r>
        <w:t xml:space="preserve">You may want to </w:t>
      </w:r>
      <w:proofErr w:type="spellStart"/>
      <w:r>
        <w:t>preallocate</w:t>
      </w:r>
      <w:proofErr w:type="spellEnd"/>
      <w:r>
        <w:t xml:space="preserve"> </w:t>
      </w:r>
      <w:proofErr w:type="spellStart"/>
      <w:r>
        <w:t>X_data</w:t>
      </w:r>
      <w:proofErr w:type="spellEnd"/>
      <w:r>
        <w:t xml:space="preserve">, there is a code analyzer </w:t>
      </w:r>
      <w:proofErr w:type="gramStart"/>
      <w:r>
        <w:t>warning</w:t>
      </w:r>
      <w:proofErr w:type="gramEnd"/>
    </w:p>
    <w:p w14:paraId="2358A483" w14:textId="7B29F120" w:rsidR="00B04EA0" w:rsidRDefault="007A36A6" w:rsidP="007A36A6">
      <w:pPr>
        <w:rPr>
          <w:b/>
          <w:bCs/>
        </w:rPr>
      </w:pPr>
      <w:r w:rsidRPr="007A36A6">
        <w:rPr>
          <w:b/>
          <w:bCs/>
        </w:rPr>
        <w:t>Neural Network Classifier</w:t>
      </w:r>
    </w:p>
    <w:p w14:paraId="0FB76225" w14:textId="777D3270" w:rsidR="007A36A6" w:rsidRPr="00287034" w:rsidRDefault="00287034" w:rsidP="00287034">
      <w:pPr>
        <w:pStyle w:val="ListParagraph"/>
        <w:numPr>
          <w:ilvl w:val="0"/>
          <w:numId w:val="9"/>
        </w:numPr>
      </w:pPr>
      <w:r w:rsidRPr="00287034">
        <w:t>You can add these training links:</w:t>
      </w:r>
    </w:p>
    <w:p w14:paraId="6E3D22B1" w14:textId="16DEB3E1" w:rsidR="00287034" w:rsidRPr="00A859D5" w:rsidRDefault="00224296" w:rsidP="00224296">
      <w:pPr>
        <w:pStyle w:val="ListParagraph"/>
        <w:numPr>
          <w:ilvl w:val="0"/>
          <w:numId w:val="9"/>
        </w:numPr>
      </w:pPr>
      <w:hyperlink r:id="rId8" w:history="1">
        <w:r w:rsidRPr="00A859D5">
          <w:rPr>
            <w:rStyle w:val="Hyperlink"/>
          </w:rPr>
          <w:t>https://</w:t>
        </w:r>
        <w:r w:rsidRPr="00A859D5">
          <w:rPr>
            <w:rStyle w:val="Hyperlink"/>
          </w:rPr>
          <w:t>matlabacademy.mathworks.com/details/deep-learning-onramp/deeplearning</w:t>
        </w:r>
      </w:hyperlink>
    </w:p>
    <w:p w14:paraId="5EF2E4B5" w14:textId="344D842D" w:rsidR="00224296" w:rsidRPr="00A859D5" w:rsidRDefault="00A859D5" w:rsidP="00224296">
      <w:pPr>
        <w:pStyle w:val="ListParagraph"/>
        <w:numPr>
          <w:ilvl w:val="0"/>
          <w:numId w:val="9"/>
        </w:numPr>
      </w:pPr>
      <w:hyperlink r:id="rId9" w:history="1">
        <w:r w:rsidRPr="00A859D5">
          <w:rPr>
            <w:rStyle w:val="Hyperlink"/>
          </w:rPr>
          <w:t>https://matlabacademy.mathworks.com/details/deep-learning-with-matlab/mldl</w:t>
        </w:r>
      </w:hyperlink>
    </w:p>
    <w:p w14:paraId="70306654" w14:textId="67B644AC" w:rsidR="00A859D5" w:rsidRDefault="00E078CB" w:rsidP="00224296">
      <w:pPr>
        <w:pStyle w:val="ListParagraph"/>
        <w:numPr>
          <w:ilvl w:val="0"/>
          <w:numId w:val="9"/>
        </w:numPr>
        <w:rPr>
          <w:b/>
          <w:bCs/>
        </w:rPr>
      </w:pPr>
      <w:r w:rsidRPr="00E078CB">
        <w:t xml:space="preserve">Introduction to Deep Learning Tech Talks: </w:t>
      </w:r>
      <w:hyperlink r:id="rId10" w:history="1">
        <w:r w:rsidRPr="0000162D">
          <w:rPr>
            <w:rStyle w:val="Hyperlink"/>
            <w:b/>
            <w:bCs/>
          </w:rPr>
          <w:t>https://www.mathworks.com/videos/series/introduction-to-deep-learning.html</w:t>
        </w:r>
      </w:hyperlink>
    </w:p>
    <w:p w14:paraId="3C678797" w14:textId="6DA5D864" w:rsidR="00E078CB" w:rsidRDefault="003C2AAD" w:rsidP="00E078CB">
      <w:pPr>
        <w:rPr>
          <w:b/>
          <w:bCs/>
        </w:rPr>
      </w:pPr>
      <w:r>
        <w:rPr>
          <w:b/>
          <w:bCs/>
        </w:rPr>
        <w:t>Random Forest</w:t>
      </w:r>
    </w:p>
    <w:p w14:paraId="4A70E204" w14:textId="52AC3CEE" w:rsidR="003C2AAD" w:rsidRPr="004F03AA" w:rsidRDefault="004F03AA" w:rsidP="004F03AA">
      <w:pPr>
        <w:pStyle w:val="ListParagraph"/>
        <w:numPr>
          <w:ilvl w:val="0"/>
          <w:numId w:val="10"/>
        </w:numPr>
      </w:pPr>
      <w:r w:rsidRPr="004F03AA">
        <w:t xml:space="preserve">Looks </w:t>
      </w:r>
      <w:proofErr w:type="gramStart"/>
      <w:r w:rsidRPr="004F03AA">
        <w:t>good</w:t>
      </w:r>
      <w:proofErr w:type="gramEnd"/>
    </w:p>
    <w:p w14:paraId="03FFD559" w14:textId="7AB8CB18" w:rsidR="004F03AA" w:rsidRDefault="00E57A87" w:rsidP="004F03AA">
      <w:pPr>
        <w:rPr>
          <w:b/>
          <w:bCs/>
        </w:rPr>
      </w:pPr>
      <w:r>
        <w:rPr>
          <w:b/>
          <w:bCs/>
        </w:rPr>
        <w:t>Spectral Clustering</w:t>
      </w:r>
    </w:p>
    <w:p w14:paraId="5A6FBEC0" w14:textId="77777777" w:rsidR="00E57A87" w:rsidRDefault="00E57A87" w:rsidP="00E57A87">
      <w:pPr>
        <w:pStyle w:val="ListParagraph"/>
        <w:numPr>
          <w:ilvl w:val="0"/>
          <w:numId w:val="10"/>
        </w:numPr>
      </w:pPr>
      <w:r w:rsidRPr="0073349B">
        <w:t>Good documentation links</w:t>
      </w:r>
    </w:p>
    <w:p w14:paraId="0BF5A1EC" w14:textId="77777777" w:rsidR="00E57A87" w:rsidRDefault="00E57A87" w:rsidP="00E57A87">
      <w:pPr>
        <w:pStyle w:val="ListParagraph"/>
        <w:numPr>
          <w:ilvl w:val="0"/>
          <w:numId w:val="10"/>
        </w:numPr>
      </w:pPr>
      <w:r>
        <w:t xml:space="preserve">Is this script complete? Other than doc links, I didn’t see any other </w:t>
      </w:r>
      <w:proofErr w:type="gramStart"/>
      <w:r>
        <w:t>script</w:t>
      </w:r>
      <w:proofErr w:type="gramEnd"/>
    </w:p>
    <w:p w14:paraId="22B2A205" w14:textId="46397826" w:rsidR="00E57A87" w:rsidRDefault="003934E7" w:rsidP="00E57A87">
      <w:pPr>
        <w:rPr>
          <w:b/>
          <w:bCs/>
        </w:rPr>
      </w:pPr>
      <w:r>
        <w:rPr>
          <w:b/>
          <w:bCs/>
        </w:rPr>
        <w:t>Stochastic Gradient Descent</w:t>
      </w:r>
    </w:p>
    <w:p w14:paraId="4AE4DAFC" w14:textId="06321145" w:rsidR="003934E7" w:rsidRPr="002D1038" w:rsidRDefault="005F67B2" w:rsidP="005F67B2">
      <w:pPr>
        <w:pStyle w:val="ListParagraph"/>
        <w:numPr>
          <w:ilvl w:val="0"/>
          <w:numId w:val="11"/>
        </w:numPr>
      </w:pPr>
      <w:r w:rsidRPr="002D1038">
        <w:t>Maybe you can link training options doc</w:t>
      </w:r>
      <w:r w:rsidR="002D1038" w:rsidRPr="002D1038">
        <w:t xml:space="preserve">: </w:t>
      </w:r>
      <w:hyperlink r:id="rId11" w:history="1">
        <w:r w:rsidR="002D1038" w:rsidRPr="002D1038">
          <w:rPr>
            <w:rStyle w:val="Hyperlink"/>
          </w:rPr>
          <w:t>https://www.mathworks.com/help/deeplearning/ref/trainingoptions.html</w:t>
        </w:r>
      </w:hyperlink>
    </w:p>
    <w:p w14:paraId="25CD2D51" w14:textId="539A23A8" w:rsidR="002D1038" w:rsidRDefault="00670449" w:rsidP="002D1038">
      <w:pPr>
        <w:rPr>
          <w:b/>
          <w:bCs/>
        </w:rPr>
      </w:pPr>
      <w:r>
        <w:rPr>
          <w:b/>
          <w:bCs/>
        </w:rPr>
        <w:t>Support Vector Classifier</w:t>
      </w:r>
    </w:p>
    <w:p w14:paraId="1294A4CC" w14:textId="77777777" w:rsidR="006360FC" w:rsidRDefault="006360FC" w:rsidP="006360FC">
      <w:pPr>
        <w:pStyle w:val="ListParagraph"/>
        <w:numPr>
          <w:ilvl w:val="0"/>
          <w:numId w:val="8"/>
        </w:numPr>
      </w:pPr>
      <w:r>
        <w:t xml:space="preserve">You may want to </w:t>
      </w:r>
      <w:proofErr w:type="spellStart"/>
      <w:r>
        <w:t>preallocate</w:t>
      </w:r>
      <w:proofErr w:type="spellEnd"/>
      <w:r>
        <w:t xml:space="preserve"> </w:t>
      </w:r>
      <w:proofErr w:type="spellStart"/>
      <w:r>
        <w:t>X_data</w:t>
      </w:r>
      <w:proofErr w:type="spellEnd"/>
      <w:r>
        <w:t xml:space="preserve">, there is a code analyzer </w:t>
      </w:r>
      <w:proofErr w:type="gramStart"/>
      <w:r>
        <w:t>warning</w:t>
      </w:r>
      <w:proofErr w:type="gramEnd"/>
    </w:p>
    <w:p w14:paraId="28F6BC21" w14:textId="53A77D43" w:rsidR="00A24826" w:rsidRDefault="00A24826" w:rsidP="00A24826">
      <w:pPr>
        <w:rPr>
          <w:b/>
          <w:bCs/>
        </w:rPr>
      </w:pPr>
      <w:proofErr w:type="spellStart"/>
      <w:r w:rsidRPr="00A24826">
        <w:rPr>
          <w:b/>
          <w:bCs/>
        </w:rPr>
        <w:t>XGBootRegressor</w:t>
      </w:r>
      <w:proofErr w:type="spellEnd"/>
    </w:p>
    <w:p w14:paraId="0195A5FF" w14:textId="7A2FEB09" w:rsidR="00360C69" w:rsidRDefault="00360C69" w:rsidP="00360C69">
      <w:pPr>
        <w:pStyle w:val="ListParagraph"/>
        <w:numPr>
          <w:ilvl w:val="0"/>
          <w:numId w:val="15"/>
        </w:numPr>
      </w:pPr>
      <w:r w:rsidRPr="00360C69">
        <w:t xml:space="preserve">Maybe </w:t>
      </w:r>
      <w:r w:rsidR="008B65AD">
        <w:t xml:space="preserve">add </w:t>
      </w:r>
      <w:r w:rsidRPr="00360C69">
        <w:t xml:space="preserve">doc link for </w:t>
      </w:r>
      <w:proofErr w:type="spellStart"/>
      <w:r w:rsidRPr="00360C69">
        <w:t>LSBoost</w:t>
      </w:r>
      <w:proofErr w:type="spellEnd"/>
      <w:r w:rsidR="003F198B">
        <w:t xml:space="preserve">? </w:t>
      </w:r>
      <w:hyperlink r:id="rId12" w:history="1">
        <w:r w:rsidR="003F198B" w:rsidRPr="0000162D">
          <w:rPr>
            <w:rStyle w:val="Hyperlink"/>
          </w:rPr>
          <w:t>https://www.mathworks.com/help/stats/ensemble-algorithms.html</w:t>
        </w:r>
      </w:hyperlink>
    </w:p>
    <w:p w14:paraId="394016DE" w14:textId="77777777" w:rsidR="003F198B" w:rsidRPr="00360C69" w:rsidRDefault="003F198B" w:rsidP="003F198B">
      <w:pPr>
        <w:pStyle w:val="ListParagraph"/>
      </w:pPr>
    </w:p>
    <w:p w14:paraId="2A5A1EB4" w14:textId="0AEA802B" w:rsidR="00670449" w:rsidRPr="006360FC" w:rsidRDefault="00670449" w:rsidP="006360FC">
      <w:pPr>
        <w:rPr>
          <w:b/>
          <w:bCs/>
        </w:rPr>
      </w:pPr>
    </w:p>
    <w:p w14:paraId="767AE3BA" w14:textId="77777777" w:rsidR="001539FC" w:rsidRPr="00D210F4" w:rsidRDefault="001539FC" w:rsidP="00D210F4">
      <w:pPr>
        <w:rPr>
          <w:b/>
          <w:bCs/>
        </w:rPr>
      </w:pPr>
    </w:p>
    <w:p w14:paraId="7873FB35" w14:textId="77777777" w:rsidR="0073349B" w:rsidRPr="0073349B" w:rsidRDefault="0073349B" w:rsidP="0073349B"/>
    <w:p w14:paraId="60198BE8" w14:textId="77777777" w:rsidR="00A020F5" w:rsidRPr="00A020F5" w:rsidRDefault="00A020F5" w:rsidP="00A020F5">
      <w:pPr>
        <w:rPr>
          <w:b/>
          <w:bCs/>
        </w:rPr>
      </w:pPr>
    </w:p>
    <w:p w14:paraId="560EA5EE" w14:textId="77777777" w:rsidR="00106673" w:rsidRPr="00106673" w:rsidRDefault="00106673"/>
    <w:sectPr w:rsidR="00106673" w:rsidRPr="001066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F319D"/>
    <w:multiLevelType w:val="hybridMultilevel"/>
    <w:tmpl w:val="35DA4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55266"/>
    <w:multiLevelType w:val="hybridMultilevel"/>
    <w:tmpl w:val="9B48B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45700"/>
    <w:multiLevelType w:val="hybridMultilevel"/>
    <w:tmpl w:val="B312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D78E8"/>
    <w:multiLevelType w:val="hybridMultilevel"/>
    <w:tmpl w:val="5A7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C5E0B"/>
    <w:multiLevelType w:val="hybridMultilevel"/>
    <w:tmpl w:val="61767AAA"/>
    <w:lvl w:ilvl="0" w:tplc="4AFC2B5A">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E1A06"/>
    <w:multiLevelType w:val="hybridMultilevel"/>
    <w:tmpl w:val="199AA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1567A"/>
    <w:multiLevelType w:val="hybridMultilevel"/>
    <w:tmpl w:val="AFAC0136"/>
    <w:lvl w:ilvl="0" w:tplc="4AFC2B5A">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8279A8"/>
    <w:multiLevelType w:val="hybridMultilevel"/>
    <w:tmpl w:val="533C9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A04EA2"/>
    <w:multiLevelType w:val="hybridMultilevel"/>
    <w:tmpl w:val="53962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B27741"/>
    <w:multiLevelType w:val="hybridMultilevel"/>
    <w:tmpl w:val="8F92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F163BF"/>
    <w:multiLevelType w:val="hybridMultilevel"/>
    <w:tmpl w:val="C71E6594"/>
    <w:lvl w:ilvl="0" w:tplc="4AFC2B5A">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D0077A"/>
    <w:multiLevelType w:val="hybridMultilevel"/>
    <w:tmpl w:val="5E3469B0"/>
    <w:lvl w:ilvl="0" w:tplc="AE6CE3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4745EB"/>
    <w:multiLevelType w:val="hybridMultilevel"/>
    <w:tmpl w:val="1A5CA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DC1D06"/>
    <w:multiLevelType w:val="hybridMultilevel"/>
    <w:tmpl w:val="AFA6D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0F2E72"/>
    <w:multiLevelType w:val="hybridMultilevel"/>
    <w:tmpl w:val="2FCAD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988595">
    <w:abstractNumId w:val="12"/>
  </w:num>
  <w:num w:numId="2" w16cid:durableId="616914767">
    <w:abstractNumId w:val="3"/>
  </w:num>
  <w:num w:numId="3" w16cid:durableId="505444698">
    <w:abstractNumId w:val="7"/>
  </w:num>
  <w:num w:numId="4" w16cid:durableId="1138569200">
    <w:abstractNumId w:val="11"/>
  </w:num>
  <w:num w:numId="5" w16cid:durableId="1542397917">
    <w:abstractNumId w:val="2"/>
  </w:num>
  <w:num w:numId="6" w16cid:durableId="1253322506">
    <w:abstractNumId w:val="8"/>
  </w:num>
  <w:num w:numId="7" w16cid:durableId="1613172921">
    <w:abstractNumId w:val="5"/>
  </w:num>
  <w:num w:numId="8" w16cid:durableId="2146002143">
    <w:abstractNumId w:val="14"/>
  </w:num>
  <w:num w:numId="9" w16cid:durableId="253780861">
    <w:abstractNumId w:val="1"/>
  </w:num>
  <w:num w:numId="10" w16cid:durableId="1077631645">
    <w:abstractNumId w:val="13"/>
  </w:num>
  <w:num w:numId="11" w16cid:durableId="660695307">
    <w:abstractNumId w:val="0"/>
  </w:num>
  <w:num w:numId="12" w16cid:durableId="937519825">
    <w:abstractNumId w:val="4"/>
  </w:num>
  <w:num w:numId="13" w16cid:durableId="341594902">
    <w:abstractNumId w:val="6"/>
  </w:num>
  <w:num w:numId="14" w16cid:durableId="589315672">
    <w:abstractNumId w:val="10"/>
  </w:num>
  <w:num w:numId="15" w16cid:durableId="12974180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TWyNDQ2MjUxMDZU0lEKTi0uzszPAykwrAUAS3xUBiwAAAA="/>
  </w:docVars>
  <w:rsids>
    <w:rsidRoot w:val="00106673"/>
    <w:rsid w:val="00027755"/>
    <w:rsid w:val="000C7EF3"/>
    <w:rsid w:val="00106673"/>
    <w:rsid w:val="00131BAD"/>
    <w:rsid w:val="001539FC"/>
    <w:rsid w:val="00154A3A"/>
    <w:rsid w:val="00224296"/>
    <w:rsid w:val="00287034"/>
    <w:rsid w:val="002A27C9"/>
    <w:rsid w:val="002D1038"/>
    <w:rsid w:val="00360C69"/>
    <w:rsid w:val="003934E7"/>
    <w:rsid w:val="003C2AAD"/>
    <w:rsid w:val="003F198B"/>
    <w:rsid w:val="00420195"/>
    <w:rsid w:val="00427EE6"/>
    <w:rsid w:val="00455C35"/>
    <w:rsid w:val="004F03AA"/>
    <w:rsid w:val="005F67B2"/>
    <w:rsid w:val="006360FC"/>
    <w:rsid w:val="00650D22"/>
    <w:rsid w:val="006636AC"/>
    <w:rsid w:val="00670449"/>
    <w:rsid w:val="006A49A4"/>
    <w:rsid w:val="0073349B"/>
    <w:rsid w:val="007A36A6"/>
    <w:rsid w:val="007D3549"/>
    <w:rsid w:val="007F261C"/>
    <w:rsid w:val="008B65AD"/>
    <w:rsid w:val="00A020F5"/>
    <w:rsid w:val="00A24826"/>
    <w:rsid w:val="00A859D5"/>
    <w:rsid w:val="00B04EA0"/>
    <w:rsid w:val="00D210F4"/>
    <w:rsid w:val="00E05BCA"/>
    <w:rsid w:val="00E078CB"/>
    <w:rsid w:val="00E57A87"/>
    <w:rsid w:val="00EE1DBB"/>
    <w:rsid w:val="00F42167"/>
    <w:rsid w:val="00FA3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AEE3F"/>
  <w15:chartTrackingRefBased/>
  <w15:docId w15:val="{A3187644-3C72-4763-A03F-4E2DBE66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673"/>
    <w:pPr>
      <w:ind w:left="720"/>
      <w:contextualSpacing/>
    </w:pPr>
  </w:style>
  <w:style w:type="character" w:styleId="Hyperlink">
    <w:name w:val="Hyperlink"/>
    <w:basedOn w:val="DefaultParagraphFont"/>
    <w:uiPriority w:val="99"/>
    <w:unhideWhenUsed/>
    <w:rsid w:val="00650D22"/>
    <w:rPr>
      <w:color w:val="0563C1" w:themeColor="hyperlink"/>
      <w:u w:val="single"/>
    </w:rPr>
  </w:style>
  <w:style w:type="character" w:styleId="UnresolvedMention">
    <w:name w:val="Unresolved Mention"/>
    <w:basedOn w:val="DefaultParagraphFont"/>
    <w:uiPriority w:val="99"/>
    <w:semiHidden/>
    <w:unhideWhenUsed/>
    <w:rsid w:val="00650D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tlabacademy.mathworks.com/details/deep-learning-onramp/deeplearn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tlabacademy.mathworks.com/details/computer-vision-onramp/orcv" TargetMode="External"/><Relationship Id="rId12" Type="http://schemas.openxmlformats.org/officeDocument/2006/relationships/hyperlink" Target="https://www.mathworks.com/help/stats/ensemble-algorithm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thworks.com/help/images/display-multiple-images.html" TargetMode="External"/><Relationship Id="rId11" Type="http://schemas.openxmlformats.org/officeDocument/2006/relationships/hyperlink" Target="https://www.mathworks.com/help/deeplearning/ref/trainingoptions.html" TargetMode="External"/><Relationship Id="rId5" Type="http://schemas.openxmlformats.org/officeDocument/2006/relationships/hyperlink" Target="https://matlabacademy.mathworks.com/details/computer-vision-onramp/orcv" TargetMode="External"/><Relationship Id="rId10" Type="http://schemas.openxmlformats.org/officeDocument/2006/relationships/hyperlink" Target="https://www.mathworks.com/videos/series/introduction-to-deep-learning.html" TargetMode="External"/><Relationship Id="rId4" Type="http://schemas.openxmlformats.org/officeDocument/2006/relationships/webSettings" Target="webSettings.xml"/><Relationship Id="rId9" Type="http://schemas.openxmlformats.org/officeDocument/2006/relationships/hyperlink" Target="https://matlabacademy.mathworks.com/details/deep-learning-with-matlab/mld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2</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an Hacioglu</dc:creator>
  <cp:keywords/>
  <dc:description/>
  <cp:lastModifiedBy>Aycan Hacioglu</cp:lastModifiedBy>
  <cp:revision>38</cp:revision>
  <dcterms:created xsi:type="dcterms:W3CDTF">2023-05-12T18:38:00Z</dcterms:created>
  <dcterms:modified xsi:type="dcterms:W3CDTF">2023-05-22T19:44:00Z</dcterms:modified>
</cp:coreProperties>
</file>